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8.jpg" ContentType="image/jpeg"/>
  <Override PartName="/word/media/rId32.jpg" ContentType="image/jpeg"/>
  <Override PartName="/word/media/rId23.jpg" ContentType="image/jpe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计算题：交通事故案例</w:t>
      </w:r>
    </w:p>
    <w:p>
      <w:pPr>
        <w:pStyle w:val="a6"/>
      </w:pPr>
      <w:r>
        <w:rPr>
          <w:rFonts w:hint="eastAsia"/>
        </w:rPr>
        <w:t xml:space="preserve">虚拟变量回归模型+约束回归</w:t>
      </w:r>
    </w:p>
    <w:p>
      <w:pPr>
        <w:pStyle w:val="Author"/>
      </w:pPr>
      <w:r>
        <w:rPr>
          <w:rFonts w:hint="eastAsia"/>
        </w:rPr>
        <w:t xml:space="preserve">胡华平</w:t>
      </w:r>
    </w:p>
    <w:p>
      <w:pPr>
        <w:pStyle w:val="a7"/>
      </w:pPr>
      <w:r>
        <w:t xml:space="preserve">2025-12-22</w:t>
      </w:r>
    </w:p>
    <w:bookmarkStart w:id="36" w:name="案例分析题"/>
    <w:p>
      <w:pPr>
        <w:pStyle w:val="2"/>
      </w:pPr>
      <w:r>
        <w:t xml:space="preserve">1 </w:t>
      </w:r>
      <w:r>
        <w:rPr>
          <w:rFonts w:hint="eastAsia"/>
        </w:rPr>
        <w:t xml:space="preserve">案例分析题</w:t>
      </w:r>
    </w:p>
    <w:p>
      <w:pPr>
        <w:pStyle w:val="FirstParagraph"/>
      </w:pPr>
      <w:r>
        <w:rPr>
          <w:rFonts w:hint="eastAsia"/>
          <w:b/>
          <w:bCs/>
        </w:rPr>
        <w:t xml:space="preserve">交通事故案例</w:t>
      </w:r>
      <w:r>
        <w:rPr>
          <w:rFonts w:hint="eastAsia"/>
        </w:rPr>
        <w:t xml:space="preserve">：一项研究希望交通事故问题及其相关影响因素，共收集了1981年1月到1989年12月期间的月度样本数n=108的数据集（部分数据集见</w:t>
      </w:r>
      <w:r>
        <w:t xml:space="preserve"> </w:t>
      </w:r>
      <w:hyperlink w:anchor="tbl-kbl-salary">
        <w:r>
          <w:rPr>
            <w:rStyle w:val="ae"/>
            <w:rFonts w:hint="eastAsia"/>
          </w:rPr>
          <w:t xml:space="preserve">表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）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kbl-sala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表</w:t>
            </w:r>
            <w:r>
              <w:t xml:space="preserve"> 1: </w:t>
            </w:r>
            <w:r>
              <w:rPr>
                <w:rFonts w:hint="eastAsia"/>
              </w:rPr>
              <w:t xml:space="preserve">交通事故案例数据集部分示例（总样本数n=108）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ye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mon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rcfa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une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8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J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00989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7.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8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EB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13026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.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8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M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14997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7.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8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AP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78805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7.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8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14571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.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8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JU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084832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.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8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JU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216828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7.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8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JU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023205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.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8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AU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79846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.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8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47175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.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8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C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66921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.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8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NOV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25498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.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8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DE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35961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.8</w:t>
                  </w:r>
                </w:p>
              </w:tc>
            </w:tr>
          </w:tbl>
          <w:bookmarkEnd w:id="20"/>
          <w:p/>
        </w:tc>
      </w:tr>
    </w:tbl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其中，相关变量的具体定义见下</w:t>
      </w:r>
      <w:r>
        <w:t xml:space="preserve"> </w:t>
      </w:r>
      <w:hyperlink w:anchor="tbl-vars">
        <w:r>
          <w:rPr>
            <w:rStyle w:val="ae"/>
            <w:rFonts w:hint="eastAsia"/>
          </w:rPr>
          <w:t xml:space="preserve">表</w:t>
        </w:r>
        <w:r>
          <w:rPr>
            <w:rStyle w:val="ae"/>
          </w:rPr>
          <w:t xml:space="preserve"> 2</w:t>
        </w:r>
      </w:hyperlink>
      <w:r>
        <w:rPr>
          <w:rFonts w:hint="eastAsia"/>
        </w:rPr>
        <w:t xml:space="preserve">)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var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表</w:t>
            </w:r>
            <w:r>
              <w:t xml:space="preserve"> 2: </w:t>
            </w:r>
            <w:r>
              <w:rPr>
                <w:rFonts w:hint="eastAsia"/>
              </w:rPr>
              <w:t xml:space="preserve">变量定义及说明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22"/>
              <w:gridCol w:w="1440"/>
              <w:gridCol w:w="5657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变量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定义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取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ye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年份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整数，1981</w:t>
                  </w:r>
                  <w:r>
                    <w:t xml:space="preserve"> ~ </w:t>
                  </w:r>
                  <w:r>
                    <w:rPr>
                      <w:rFonts w:hint="eastAsia"/>
                    </w:rPr>
                    <w:t xml:space="preserve">1989年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mon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月度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定性变量，月份缩写（如JAN表示1月）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rcfa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交通事故数量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定量变量，发生致命交通事故（至少1人死亡）的百分数占比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une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失业率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定量变量，百分数值（%）</w:t>
                  </w:r>
                </w:p>
              </w:tc>
            </w:tr>
          </w:tbl>
          <w:bookmarkEnd w:id="21"/>
          <w:p/>
        </w:tc>
      </w:tr>
    </w:tbl>
    <w:p>
      <w:pPr>
        <w:pStyle w:val="a0"/>
      </w:pPr>
    </w:p>
    <w:p>
      <w:pPr>
        <w:pStyle w:val="a0"/>
      </w:pPr>
      <w:r>
        <w:rPr>
          <w:rFonts w:hint="eastAsia"/>
        </w:rPr>
        <w:t xml:space="preserve">为了便于分析，研究人员首先把定性变量</w:t>
      </w:r>
      <m:oMath>
        <m:r>
          <m:t>m</m:t>
        </m:r>
        <m:r>
          <m:t>o</m:t>
        </m:r>
        <m:r>
          <m:t>n</m:t>
        </m:r>
        <m:r>
          <m:t>t</m:t>
        </m:r>
        <m:r>
          <m:t>h</m:t>
        </m:r>
      </m:oMath>
      <w:r>
        <w:rPr>
          <w:rFonts w:hint="eastAsia"/>
        </w:rPr>
        <w:t xml:space="preserve">处理成12个虚拟变量，分别为</w:t>
      </w:r>
      <m:oMath>
        <m:r>
          <m:t>J</m:t>
        </m:r>
        <m:r>
          <m:t>A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F</m:t>
        </m:r>
        <m:r>
          <m:t>E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M</m:t>
        </m:r>
        <m:r>
          <m:t>A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A</m:t>
        </m:r>
        <m:r>
          <m:t>P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M</m:t>
        </m:r>
        <m:r>
          <m:t>A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J</m:t>
        </m:r>
        <m:r>
          <m:t>U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J</m:t>
        </m:r>
        <m:r>
          <m:t>U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A</m:t>
        </m:r>
        <m:r>
          <m:t>U</m:t>
        </m:r>
        <m:sSub>
          <m:e>
            <m:r>
              <m:t>G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S</m:t>
        </m:r>
        <m:r>
          <m:t>E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O</m:t>
        </m:r>
        <m:r>
          <m:t>C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N</m:t>
        </m:r>
        <m:r>
          <m:t>O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D</m:t>
        </m:r>
        <m:r>
          <m:t>E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。其中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J</m:t>
                </m:r>
                <m:r>
                  <m:t>A</m:t>
                </m:r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sepChr m:val=""/>
                    <m:end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是1月份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不是1月份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;</m:t>
                </m:r>
                <m:r>
                  <m:t> </m:t>
                </m:r>
                <m:r>
                  <m:t>F</m:t>
                </m:r>
                <m:r>
                  <m:t>E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sepChr m:val=""/>
                    <m:end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是2月份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不是2月份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p"/>
                  </m:rPr>
                  <m:t>⋯</m:t>
                </m:r>
                <m:r>
                  <m:t> </m:t>
                </m:r>
                <m:r>
                  <m:t>D</m:t>
                </m:r>
                <m:r>
                  <m:t>E</m:t>
                </m:r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sepChr m:val=""/>
                    <m:end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是12月份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不是12月份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br/>
      </w:r>
    </w:p>
    <w:p>
      <w:pPr>
        <w:pStyle w:val="a0"/>
      </w:pPr>
      <w:r>
        <w:rPr>
          <w:rFonts w:hint="eastAsia"/>
        </w:rPr>
        <w:t xml:space="preserve">研究人员尝试构建了如下的线性回归模型（见</w:t>
      </w:r>
      <w:r>
        <w:t xml:space="preserve"> </w:t>
      </w:r>
      <w:hyperlink w:anchor="eq-mod-season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）：</w:t>
      </w:r>
    </w:p>
    <w:p>
      <w:pPr>
        <w:pStyle w:val="a0"/>
      </w:pPr>
      <w:bookmarkStart w:id="22" w:name="eq-mod-season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P</m:t>
                      </m:r>
                      <m:r>
                        <m:t>R</m:t>
                      </m:r>
                      <m:r>
                        <m:t>C</m:t>
                      </m:r>
                      <m:r>
                        <m:t>F</m:t>
                      </m:r>
                      <m:r>
                        <m:t>A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F</m:t>
                      </m:r>
                      <m:r>
                        <m:t>E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M</m:t>
                      </m:r>
                      <m:r>
                        <m:t>A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A</m:t>
                      </m:r>
                      <m:r>
                        <m:t>P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M</m:t>
                      </m:r>
                      <m:r>
                        <m:t>A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J</m:t>
                      </m:r>
                      <m:r>
                        <m:t>U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J</m:t>
                      </m:r>
                      <m:r>
                        <m:t>U</m:t>
                      </m:r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8</m:t>
                          </m:r>
                        </m:sub>
                      </m:sSub>
                      <m:r>
                        <m:t>A</m:t>
                      </m:r>
                      <m:r>
                        <m:t>U</m:t>
                      </m:r>
                      <m:sSub>
                        <m:e>
                          <m:r>
                            <m:t>G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9</m:t>
                          </m:r>
                        </m:sub>
                      </m:sSub>
                      <m:r>
                        <m:t>S</m:t>
                      </m:r>
                      <m:r>
                        <m:t>E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0</m:t>
                          </m:r>
                        </m:sub>
                      </m:sSub>
                      <m:r>
                        <m:t>O</m:t>
                      </m:r>
                      <m:r>
                        <m:t>C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1</m:t>
                          </m:r>
                        </m:sub>
                      </m:sSub>
                      <m:r>
                        <m:t>N</m:t>
                      </m:r>
                      <m:r>
                        <m:t>O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2</m:t>
                          </m:r>
                        </m:sub>
                      </m:sSub>
                      <m:r>
                        <m:t>D</m:t>
                      </m:r>
                      <m:r>
                        <m:t>E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3</m:t>
                          </m:r>
                        </m:sub>
                      </m:sSub>
                      <m:r>
                        <m:t>U</m:t>
                      </m:r>
                      <m:r>
                        <m:t>N</m:t>
                      </m:r>
                      <m:r>
                        <m:t>E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mr>
                </m:m>
              </m:e>
            </m:mr>
          </m:m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2"/>
    </w:p>
    <w:p>
      <w:pPr>
        <w:pStyle w:val="FirstParagraph"/>
      </w:pPr>
      <w:r>
        <w:rPr>
          <w:rFonts w:hint="eastAsia"/>
        </w:rPr>
        <w:t xml:space="preserve">然后采用OLS方法进行估计，并得到如下@ref(fig:eq-season)所示的EViews报告。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eq-season"/>
          <w:p>
            <w:pPr>
              <w:pStyle w:val="Compact"/>
              <w:jc w:val="center"/>
            </w:pPr>
            <w:r>
              <w:drawing>
                <wp:inline>
                  <wp:extent cx="3810000" cy="3930406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s/traffic2-prcfat-season.jp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39304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OLS回归报告</w:t>
            </w:r>
          </w:p>
          <w:bookmarkEnd w:id="26"/>
        </w:tc>
      </w:tr>
    </w:tbl>
    <w:p>
      <w:pPr>
        <w:pStyle w:val="a0"/>
      </w:pPr>
      <w:r>
        <w:rPr>
          <w:rFonts w:hint="eastAsia"/>
        </w:rPr>
        <w:t xml:space="preserve">下面计算题都是基于以上案例情景和数据集。请认真读题并按要求作答。</w:t>
      </w: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1.（5分）</w:t>
      </w:r>
      <w:r>
        <w:rPr>
          <w:rFonts w:hint="eastAsia"/>
        </w:rPr>
        <w:t xml:space="preserve">根据回归模型</w:t>
      </w:r>
      <w:r>
        <w:t xml:space="preserve"> </w:t>
      </w:r>
      <w:hyperlink w:anchor="eq-mod-season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，请你指出基础组是什么？请你写出基础组的期望致命交通事故率的理论表达式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主要过程。）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2.（5分）</w:t>
      </w:r>
      <w:r>
        <w:rPr>
          <w:rFonts w:hint="eastAsia"/>
        </w:rPr>
        <w:t xml:space="preserve">给定失业率</w:t>
      </w:r>
      <m:oMath>
        <m:r>
          <m:t>U</m:t>
        </m:r>
        <m:r>
          <m:t>N</m:t>
        </m:r>
        <m:r>
          <m:t>E</m:t>
        </m:r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0</m:t>
        </m:r>
      </m:oMath>
      <w:r>
        <w:rPr>
          <w:rFonts w:hint="eastAsia"/>
        </w:rPr>
        <w:t xml:space="preserve">，请根据上述EViews的回归结果（见</w:t>
      </w:r>
      <w:r>
        <w:t xml:space="preserve"> </w:t>
      </w:r>
      <w:hyperlink w:anchor="fig-eq-season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）计算十月份（也即</w:t>
      </w:r>
      <m:oMath>
        <m:r>
          <m:t>O</m:t>
        </m:r>
        <m:r>
          <m:t>C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rPr>
          <w:rFonts w:hint="eastAsia"/>
        </w:rPr>
        <w:t xml:space="preserve">）致命交通事故率的估计值是多少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主要计算过程；结果保留两位小数。）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3.（9分）</w:t>
      </w:r>
      <w:r>
        <w:rPr>
          <w:rFonts w:hint="eastAsia"/>
        </w:rPr>
        <w:t xml:space="preserve">请分别计算上述EViews的回归结果（见</w:t>
      </w:r>
      <w:r>
        <w:t xml:space="preserve"> </w:t>
      </w:r>
      <w:hyperlink w:anchor="fig-eq-season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）中的空白项a、空白项b和空白项c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主要计算过程；结果保留4位小数。）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4.（6分）</w:t>
      </w:r>
      <w:r>
        <w:rPr>
          <w:rFonts w:hint="eastAsia"/>
        </w:rPr>
        <w:t xml:space="preserve">研究人员还尝试构建了如下的线性回归模型（见</w:t>
      </w:r>
      <w:r>
        <w:t xml:space="preserve"> </w:t>
      </w:r>
      <w:hyperlink w:anchor="eq-mod-season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）：</w:t>
      </w:r>
    </w:p>
    <w:p>
      <w:pPr>
        <w:pStyle w:val="a0"/>
      </w:pPr>
      <w:bookmarkStart w:id="27" w:name="eq-mod-season2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P</m:t>
                      </m:r>
                      <m:r>
                        <m:t>R</m:t>
                      </m:r>
                      <m:r>
                        <m:t>C</m:t>
                      </m:r>
                      <m:r>
                        <m:t>F</m:t>
                      </m:r>
                      <m:r>
                        <m:t>A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J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F</m:t>
                      </m:r>
                      <m:r>
                        <m:t>E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M</m:t>
                      </m:r>
                      <m:r>
                        <m:t>A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A</m:t>
                      </m:r>
                      <m:r>
                        <m:t>P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M</m:t>
                      </m:r>
                      <m:r>
                        <m:t>A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J</m:t>
                      </m:r>
                      <m:r>
                        <m:t>U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8</m:t>
                          </m:r>
                        </m:sub>
                      </m:sSub>
                      <m:r>
                        <m:t>J</m:t>
                      </m:r>
                      <m:r>
                        <m:t>U</m:t>
                      </m:r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9</m:t>
                          </m:r>
                        </m:sub>
                      </m:sSub>
                      <m:r>
                        <m:t>A</m:t>
                      </m:r>
                      <m:r>
                        <m:t>U</m:t>
                      </m:r>
                      <m:sSub>
                        <m:e>
                          <m:r>
                            <m:t>G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10</m:t>
                          </m:r>
                        </m:sub>
                      </m:sSub>
                      <m:r>
                        <m:t>S</m:t>
                      </m:r>
                      <m:r>
                        <m:t>E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11</m:t>
                          </m:r>
                        </m:sub>
                      </m:sSub>
                      <m:r>
                        <m:t>O</m:t>
                      </m:r>
                      <m:r>
                        <m:t>C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12</m:t>
                          </m:r>
                        </m:sub>
                      </m:sSub>
                      <m:r>
                        <m:t>N</m:t>
                      </m:r>
                      <m:r>
                        <m:t>O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13</m:t>
                          </m:r>
                        </m:sub>
                      </m:sSub>
                      <m:r>
                        <m:t>U</m:t>
                      </m:r>
                      <m:r>
                        <m:t>N</m:t>
                      </m:r>
                      <m:r>
                        <m:t>E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mr>
                </m:m>
              </m:e>
            </m:mr>
          </m:m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27"/>
    </w:p>
    <w:p>
      <w:pPr>
        <w:pStyle w:val="FirstParagraph"/>
      </w:pPr>
      <w:r>
        <w:rPr>
          <w:rFonts w:hint="eastAsia"/>
        </w:rPr>
        <w:t xml:space="preserve">请你结合目前的两次建模（见</w:t>
      </w:r>
      <w:r>
        <w:t xml:space="preserve"> </w:t>
      </w:r>
      <w:hyperlink w:anchor="eq-mod-season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hyperlink w:anchor="eq-mod-season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），以及</w:t>
      </w:r>
      <w:r>
        <w:t xml:space="preserve"> </w:t>
      </w:r>
      <w:hyperlink w:anchor="fig-eq-season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报告结果，分别计算出参数估计值</w:t>
      </w:r>
      <m:oMath>
        <m:sSub>
          <m:e>
            <m:acc>
              <m:accPr>
                <m:chr m:val="̂"/>
              </m:accPr>
              <m:e>
                <m:r>
                  <m:t>α</m:t>
                </m:r>
              </m:e>
            </m:acc>
          </m:e>
          <m:sub>
            <m:r>
              <m:t>1</m:t>
            </m:r>
          </m:sub>
        </m:sSub>
      </m:oMath>
      <w:r>
        <w:t xml:space="preserve">、</w:t>
      </w:r>
      <m:oMath>
        <m:sSub>
          <m:e>
            <m:acc>
              <m:accPr>
                <m:chr m:val="̂"/>
              </m:accPr>
              <m:e>
                <m:r>
                  <m:t>α</m:t>
                </m:r>
              </m:e>
            </m:acc>
          </m:e>
          <m:sub>
            <m:r>
              <m:t>11</m:t>
            </m:r>
          </m:sub>
        </m:sSub>
      </m:oMath>
      <w:r>
        <w:rPr>
          <w:rFonts w:hint="eastAsia"/>
        </w:rPr>
        <w:t xml:space="preserve">和</w:t>
      </w:r>
      <m:oMath>
        <m:sSub>
          <m:e>
            <m:acc>
              <m:accPr>
                <m:chr m:val="̂"/>
              </m:accPr>
              <m:e>
                <m:r>
                  <m:t>α</m:t>
                </m:r>
              </m:e>
            </m:acc>
          </m:e>
          <m:sub>
            <m:r>
              <m:t>13</m:t>
            </m:r>
          </m:sub>
        </m:sSub>
      </m:oMath>
      <w:r>
        <w:rPr>
          <w:rFonts w:hint="eastAsia"/>
        </w:rPr>
        <w:t xml:space="preserve">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主要计算过程；结果保留4位小数。）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5.（5分）</w:t>
      </w:r>
      <w:r>
        <w:rPr>
          <w:rFonts w:hint="eastAsia"/>
        </w:rPr>
        <w:t xml:space="preserve">研究者怀疑最初的建模（见</w:t>
      </w:r>
      <w:r>
        <w:t xml:space="preserve"> </w:t>
      </w:r>
      <w:hyperlink w:anchor="eq-mod-season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）存在一阶自相关性问题，也即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ρ</m:t>
        </m:r>
        <m:sSub>
          <m:e>
            <m:r>
              <m:t>u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ϵ</m:t>
            </m:r>
          </m:e>
          <m:sub>
            <m:r>
              <m:t>t</m:t>
            </m:r>
          </m:sub>
        </m:sSub>
      </m:oMath>
      <w:r>
        <w:rPr>
          <w:rFonts w:hint="eastAsia"/>
        </w:rPr>
        <w:t xml:space="preserve">（其中</w:t>
      </w:r>
      <m:oMath>
        <m:sSub>
          <m:e>
            <m:r>
              <m:t>ϵ</m:t>
            </m:r>
          </m:e>
          <m:sub>
            <m:r>
              <m:t>t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rPr>
          <w:rFonts w:hint="eastAsia"/>
        </w:rPr>
        <w:t xml:space="preserve">）。因此，对OLS分析报告（见</w:t>
      </w:r>
      <w:r>
        <w:t xml:space="preserve"> </w:t>
      </w:r>
      <w:hyperlink w:anchor="fig-eq-season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）的残差做了进一步辅助建模分析。辅助建模分析结果如下（见下</w:t>
      </w:r>
      <w:r>
        <w:t xml:space="preserve"> </w:t>
      </w:r>
      <w:hyperlink w:anchor="fig-eq-et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eq-et"/>
          <w:p>
            <w:pPr>
              <w:pStyle w:val="Compact"/>
              <w:jc w:val="center"/>
            </w:pPr>
            <w:r>
              <w:drawing>
                <wp:inline>
                  <wp:extent cx="3810000" cy="2203061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traffic2-prcfat-et.jp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2030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2: </w:t>
            </w:r>
            <w:r>
              <w:rPr>
                <w:rFonts w:hint="eastAsia"/>
              </w:rPr>
              <w:t xml:space="preserve">辅助回归报告</w:t>
            </w:r>
          </w:p>
          <w:bookmarkEnd w:id="31"/>
        </w:tc>
      </w:tr>
    </w:tbl>
    <w:p>
      <w:pPr>
        <w:pStyle w:val="a0"/>
      </w:pPr>
      <w:r>
        <w:rPr>
          <w:rFonts w:hint="eastAsia"/>
        </w:rPr>
        <w:t xml:space="preserve">请你根据辅助建模分析报告结果（见</w:t>
      </w:r>
      <w:r>
        <w:t xml:space="preserve"> </w:t>
      </w:r>
      <w:hyperlink w:anchor="fig-eq-et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）进行序列1阶自相关性检验，并得出检验结论。同时，请你计算出自协方差系数的估计值</w:t>
      </w:r>
      <m:oMath>
        <m:acc>
          <m:accPr>
            <m:chr m:val="̂"/>
          </m:accPr>
          <m:e>
            <m:r>
              <m:t>ρ</m:t>
            </m:r>
          </m:e>
        </m:acc>
      </m:oMath>
      <w:r>
        <w:rPr>
          <w:rFonts w:hint="eastAsia"/>
        </w:rPr>
        <w:t xml:space="preserve">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原假设和备择假设；写出主要检验步骤；得到检验结论。计算结果保留4位小数。）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6.（6分）</w:t>
      </w:r>
      <w:r>
        <w:rPr>
          <w:rFonts w:hint="eastAsia"/>
        </w:rPr>
        <w:t xml:space="preserve">已知给定95%置信度水平下，</w:t>
      </w:r>
      <m:oMath>
        <m:sSub>
          <m:e>
            <m:r>
              <m:t>d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1.42</m:t>
        </m:r>
      </m:oMath>
      <w:r>
        <w:t xml:space="preserve">,</w:t>
      </w:r>
      <m:oMath>
        <m:sSub>
          <m:e>
            <m:r>
              <m:t>d</m:t>
            </m:r>
          </m:e>
          <m:sub>
            <m:r>
              <m:t>U</m:t>
            </m:r>
          </m:sub>
        </m:sSub>
        <m:r>
          <m:rPr>
            <m:sty m:val="p"/>
          </m:rPr>
          <m:t>=</m:t>
        </m:r>
        <m:r>
          <m:t>1.94</m:t>
        </m:r>
      </m:oMath>
      <w:r>
        <w:rPr>
          <w:rFonts w:hint="eastAsia"/>
        </w:rPr>
        <w:t xml:space="preserve">。请你根据OLS分析报告结果（见</w:t>
      </w:r>
      <w:r>
        <w:t xml:space="preserve"> </w:t>
      </w:r>
      <w:hyperlink w:anchor="fig-eq-season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）进行德宾-沃森检验（Durbin-Waston）。同时，请你进一步计算自协方差系数的估计值</w:t>
      </w:r>
      <m:oMath>
        <m:acc>
          <m:accPr>
            <m:chr m:val="̃"/>
          </m:accPr>
          <m:e>
            <m:r>
              <m:t>ρ</m:t>
            </m:r>
          </m:e>
        </m:acc>
      </m:oMath>
      <w:r>
        <w:rPr>
          <w:rFonts w:hint="eastAsia"/>
        </w:rPr>
        <w:t xml:space="preserve">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原假设和备择假设；写出主要检验步骤；得到检验结论。计算结果保留4位小数。）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7.（4分）</w:t>
      </w:r>
      <w:r>
        <w:rPr>
          <w:rFonts w:hint="eastAsia"/>
        </w:rPr>
        <w:t xml:space="preserve">研究者试图进行自相关性问题矫正并得到如下的分析报告。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eq-newey"/>
          <w:p>
            <w:pPr>
              <w:pStyle w:val="Compact"/>
              <w:jc w:val="center"/>
            </w:pPr>
            <w:r>
              <w:drawing>
                <wp:inline>
                  <wp:extent cx="3810000" cy="437184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s/traffic2-prcfat-newey.jp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43718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3: </w:t>
            </w:r>
            <w:r>
              <w:rPr>
                <w:rFonts w:hint="eastAsia"/>
              </w:rPr>
              <w:t xml:space="preserve">某种矫正方法下的回归报告</w:t>
            </w:r>
          </w:p>
          <w:bookmarkEnd w:id="35"/>
        </w:tc>
      </w:tr>
    </w:tbl>
    <w:p>
      <w:pPr>
        <w:pStyle w:val="a0"/>
      </w:pPr>
      <w:r>
        <w:rPr>
          <w:rFonts w:hint="eastAsia"/>
        </w:rPr>
        <w:t xml:space="preserve">请你指出这种矫正方法是什么？并简要说明矫正前后的主要变化有哪些？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36"/>
    <w:bookmarkStart w:id="37" w:name="参考答案"/>
    <w:p>
      <w:pPr>
        <w:pStyle w:val="2"/>
      </w:pPr>
      <w:r>
        <w:t xml:space="preserve">2 </w:t>
      </w:r>
      <w:r>
        <w:rPr>
          <w:rFonts w:hint="eastAsia"/>
        </w:rPr>
        <w:t xml:space="preserve">参考答案</w:t>
      </w:r>
    </w:p>
    <w:bookmarkEnd w:id="37"/>
    <w:sectPr w:rsidR="00833F92">
      <w:footerReference r:id="rId9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8066D5E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F5B0114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32D229D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747AFD7C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B0681DB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F8CC4D94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C414E342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B31E1228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0826F9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2C783D0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2C1AE401"/>
    <w:multiLevelType w:val="multilevel"/>
    <w:tmpl w:val="759A13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49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D92"/>
    <w:rsid w:val="00011C8B"/>
    <w:rsid w:val="00142403"/>
    <w:rsid w:val="002130AE"/>
    <w:rsid w:val="00220D5D"/>
    <w:rsid w:val="0028284C"/>
    <w:rsid w:val="0029085C"/>
    <w:rsid w:val="002F1192"/>
    <w:rsid w:val="0030719C"/>
    <w:rsid w:val="003262E1"/>
    <w:rsid w:val="003269B2"/>
    <w:rsid w:val="0037007B"/>
    <w:rsid w:val="0039471D"/>
    <w:rsid w:val="003A7304"/>
    <w:rsid w:val="0041261A"/>
    <w:rsid w:val="004253E7"/>
    <w:rsid w:val="00450422"/>
    <w:rsid w:val="00462252"/>
    <w:rsid w:val="0047345E"/>
    <w:rsid w:val="004A1A4A"/>
    <w:rsid w:val="004A6DA2"/>
    <w:rsid w:val="004E29B3"/>
    <w:rsid w:val="00572577"/>
    <w:rsid w:val="00590D07"/>
    <w:rsid w:val="0065570A"/>
    <w:rsid w:val="006832B7"/>
    <w:rsid w:val="00697411"/>
    <w:rsid w:val="00697D2C"/>
    <w:rsid w:val="0070677E"/>
    <w:rsid w:val="00740315"/>
    <w:rsid w:val="00784D58"/>
    <w:rsid w:val="007D2C4D"/>
    <w:rsid w:val="007E2963"/>
    <w:rsid w:val="007F7F37"/>
    <w:rsid w:val="00833F92"/>
    <w:rsid w:val="008D6863"/>
    <w:rsid w:val="00916081"/>
    <w:rsid w:val="00961D60"/>
    <w:rsid w:val="009E25A7"/>
    <w:rsid w:val="00AB3D34"/>
    <w:rsid w:val="00AF260E"/>
    <w:rsid w:val="00B44BD2"/>
    <w:rsid w:val="00B61DCF"/>
    <w:rsid w:val="00B86B75"/>
    <w:rsid w:val="00B95D5F"/>
    <w:rsid w:val="00BC48D5"/>
    <w:rsid w:val="00BE6B87"/>
    <w:rsid w:val="00C062E5"/>
    <w:rsid w:val="00C3417C"/>
    <w:rsid w:val="00C36279"/>
    <w:rsid w:val="00CA3D59"/>
    <w:rsid w:val="00CF6F8A"/>
    <w:rsid w:val="00D6723C"/>
    <w:rsid w:val="00D95D8A"/>
    <w:rsid w:val="00E05E4A"/>
    <w:rsid w:val="00E315A3"/>
    <w:rsid w:val="00F62147"/>
    <w:rsid w:val="00F70011"/>
    <w:rsid w:val="00FC3C55"/>
    <w:rsid w:val="00FD00A3"/>
    <w:rsid w:val="00FD32B3"/>
    <w:rsid w:val="00FE1E6E"/>
    <w:rsid w:val="00FF442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6832B7"/>
    <w:pPr>
      <w:keepNext/>
      <w:keepLines/>
      <w:spacing w:after="0" w:before="480"/>
      <w:outlineLvl w:val="0"/>
    </w:pPr>
    <w:rPr>
      <w:rFonts w:ascii="黑体" w:cstheme="majorBidi" w:eastAsia="黑体" w:hAnsi="黑体"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6832B7"/>
    <w:pPr>
      <w:keepNext/>
      <w:keepLines/>
      <w:spacing w:after="0" w:before="200"/>
      <w:outlineLvl w:val="1"/>
    </w:pPr>
    <w:rPr>
      <w:rFonts w:ascii="黑体" w:cstheme="majorBidi" w:eastAsia="黑体" w:hAnsi="黑体"/>
      <w:bCs/>
      <w:color w:themeColor="text1" w:val="000000"/>
      <w:sz w:val="30"/>
      <w:szCs w:val="32"/>
    </w:rPr>
  </w:style>
  <w:style w:styleId="3" w:type="paragraph">
    <w:name w:val="heading 3"/>
    <w:basedOn w:val="a"/>
    <w:next w:val="a0"/>
    <w:uiPriority w:val="9"/>
    <w:unhideWhenUsed/>
    <w:qFormat/>
    <w:rsid w:val="006832B7"/>
    <w:pPr>
      <w:keepNext/>
      <w:keepLines/>
      <w:spacing w:after="0" w:before="200"/>
      <w:outlineLvl w:val="2"/>
    </w:pPr>
    <w:rPr>
      <w:rFonts w:ascii="黑体" w:cstheme="majorBidi" w:eastAsia="黑体" w:hAnsi="黑体"/>
      <w:bCs/>
      <w:color w:themeColor="text1" w:val="000000"/>
      <w:sz w:val="28"/>
      <w:szCs w:val="28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A7304"/>
    <w:pPr>
      <w:spacing w:after="0" w:before="50" w:beforeLines="50" w:line="360" w:lineRule="auto"/>
      <w:ind w:firstLine="200" w:firstLineChars="200"/>
      <w:jc w:val="both"/>
    </w:pPr>
    <w:rPr>
      <w:rFonts w:ascii="宋体" w:hAnsi="宋体"/>
    </w:rPr>
  </w:style>
  <w:style w:customStyle="1" w:styleId="FirstParagraph" w:type="paragraph">
    <w:name w:val="First Paragraph"/>
    <w:basedOn w:val="a0"/>
    <w:next w:val="a0"/>
    <w:autoRedefine/>
    <w:qFormat/>
    <w:rsid w:val="004A1A4A"/>
  </w:style>
  <w:style w:customStyle="1" w:styleId="Compact" w:type="paragraph">
    <w:name w:val="Compact"/>
    <w:basedOn w:val="a0"/>
    <w:autoRedefine/>
    <w:qFormat/>
    <w:rsid w:val="0041261A"/>
    <w:pPr>
      <w:spacing w:line="240" w:lineRule="auto"/>
      <w:ind w:firstLine="0" w:firstLineChars="0"/>
    </w:pPr>
    <w:rPr>
      <w:sz w:val="21"/>
    </w:rPr>
  </w:style>
  <w:style w:styleId="a5" w:type="paragraph">
    <w:name w:val="Title"/>
    <w:basedOn w:val="a"/>
    <w:next w:val="a0"/>
    <w:qFormat/>
    <w:rsid w:val="0065570A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  <w:rsid w:val="002F1192"/>
    <w:rPr>
      <w:rFonts w:ascii="Times New Roman" w:hAnsi="Times New Roman"/>
    </w:rPr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type="dxa" w:w="0"/>
      <w:tblBorders>
        <w:top w:color="auto" w:space="0" w:sz="4" w:val="single"/>
        <w:bottom w:color="auto" w:space="0" w:sz="4" w:val="single"/>
        <w:insideH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band1Horz">
      <w:tblPr/>
      <w:tcPr>
        <w:shd w:color="auto" w:fill="EAF1DD" w:themeFill="accent3" w:themeFillTint="33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E05E4A"/>
    <w:pPr>
      <w:keepNext/>
      <w:spacing w:before="50" w:beforeLines="50"/>
      <w:jc w:val="center"/>
    </w:pPr>
    <w:rPr>
      <w:rFonts w:ascii="等线" w:eastAsia="等线" w:hAnsi="等线"/>
      <w:b/>
      <w:i w:val="0"/>
      <w:sz w:val="21"/>
    </w:rPr>
  </w:style>
  <w:style w:customStyle="1" w:styleId="ImageCaption" w:type="paragraph">
    <w:name w:val="Image Caption"/>
    <w:basedOn w:val="ab"/>
    <w:autoRedefine/>
    <w:rsid w:val="00E05E4A"/>
    <w:pPr>
      <w:jc w:val="center"/>
    </w:pPr>
    <w:rPr>
      <w:rFonts w:ascii="等线" w:eastAsia="等线" w:hAnsi="等线"/>
      <w:b/>
      <w:i w:val="0"/>
      <w:sz w:val="21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4A1A4A"/>
    <w:rPr>
      <w:rFonts w:ascii="等线" w:eastAsia="仿宋" w:hAnsi="等线"/>
      <w:b/>
      <w:color w:themeColor="text1" w:val="000000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sid w:val="00BE6B87"/>
    <w:rPr>
      <w:color w:themeColor="text1" w:val="000000"/>
    </w:rPr>
  </w:style>
  <w:style w:styleId="TOC" w:type="paragraph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customStyle="1" w:styleId="SourceCode" w:type="paragraph">
    <w:name w:val="Source Code"/>
    <w:basedOn w:val="ImageCaption"/>
    <w:next w:val="ab"/>
    <w:link w:val="VerbatimChar"/>
    <w:autoRedefine/>
    <w:qFormat/>
    <w:rsid w:val="004A1A4A"/>
    <w:pPr>
      <w:wordWrap w:val="0"/>
      <w:spacing w:after="0" w:line="360" w:lineRule="auto"/>
      <w:jc w:val="both"/>
    </w:pPr>
    <w:rPr>
      <w:rFonts w:eastAsia="仿宋"/>
      <w:color w:themeColor="text1" w:val="000000"/>
      <w:sz w:val="24"/>
    </w:rPr>
  </w:style>
  <w:style w:customStyle="1" w:styleId="KeywordTok" w:type="character">
    <w:name w:val="KeywordTok"/>
    <w:basedOn w:val="VerbatimChar"/>
    <w:rPr>
      <w:rFonts w:ascii="Consolas" w:eastAsia="等线" w:hAnsi="Consolas"/>
      <w:b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eastAsia="等线" w:hAnsi="Consolas"/>
      <w:b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eastAsia="等线" w:hAnsi="Consolas"/>
      <w:b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eastAsia="等线" w:hAnsi="Consolas"/>
      <w:b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eastAsia="等线" w:hAnsi="Consolas"/>
      <w:b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eastAsia="等线" w:hAnsi="Consolas"/>
      <w:b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eastAsia="等线" w:hAnsi="Consolas"/>
      <w:b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eastAsia="等线" w:hAnsi="Consolas"/>
      <w:b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eastAsia="等线" w:hAnsi="Consolas"/>
      <w:b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eastAsia="等线" w:hAnsi="Consolas"/>
      <w:b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styleId="TOC2" w:type="paragraph">
    <w:name w:val="toc 2"/>
    <w:basedOn w:val="a"/>
    <w:next w:val="a"/>
    <w:autoRedefine/>
    <w:uiPriority w:val="39"/>
    <w:unhideWhenUsed/>
    <w:rsid w:val="00740315"/>
    <w:pPr>
      <w:ind w:left="420" w:leftChars="200"/>
    </w:pPr>
  </w:style>
  <w:style w:styleId="TOC1" w:type="paragraph">
    <w:name w:val="toc 1"/>
    <w:basedOn w:val="a"/>
    <w:next w:val="a"/>
    <w:autoRedefine/>
    <w:uiPriority w:val="39"/>
    <w:unhideWhenUsed/>
    <w:rsid w:val="00740315"/>
  </w:style>
  <w:style w:styleId="TOC3" w:type="paragraph">
    <w:name w:val="toc 3"/>
    <w:basedOn w:val="a"/>
    <w:next w:val="a"/>
    <w:autoRedefine/>
    <w:uiPriority w:val="39"/>
    <w:unhideWhenUsed/>
    <w:rsid w:val="00740315"/>
    <w:pPr>
      <w:ind w:left="840" w:leftChars="400"/>
    </w:pPr>
  </w:style>
  <w:style w:styleId="af" w:type="paragraph">
    <w:name w:val="header"/>
    <w:basedOn w:val="a"/>
    <w:link w:val="af0"/>
    <w:unhideWhenUsed/>
    <w:rsid w:val="0074031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4031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74031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40315"/>
    <w:rPr>
      <w:sz w:val="18"/>
      <w:szCs w:val="18"/>
    </w:rPr>
  </w:style>
  <w:style w:customStyle="1" w:styleId="TableNormal" w:type="table">
    <w:name w:val="TableNormal"/>
    <w:basedOn w:val="a2"/>
    <w:uiPriority w:val="99"/>
    <w:rsid w:val="00740315"/>
    <w:pPr>
      <w:spacing w:after="0"/>
    </w:pPr>
    <w:tblPr>
      <w:tblStyleRowBandSize w:val="1"/>
      <w:tblBorders>
        <w:top w:color="auto" w:space="0" w:sz="4" w:val="single"/>
        <w:bottom w:color="auto" w:space="0" w:sz="4" w:val="single"/>
        <w:insideH w:color="auto" w:space="0" w:sz="4" w:val="single"/>
      </w:tblBorders>
    </w:tblPr>
    <w:tblStylePr w:type="band1Horz">
      <w:tblPr/>
      <w:tcPr>
        <w:shd w:color="auto" w:fill="D6E3BC" w:themeFill="accent3" w:themeFillTint="66" w:val="clear"/>
      </w:tcPr>
    </w:tblStylePr>
  </w:style>
  <w:style w:customStyle="1" w:styleId="a4" w:type="character">
    <w:name w:val="正文文本 字符"/>
    <w:basedOn w:val="a1"/>
    <w:link w:val="a0"/>
    <w:rsid w:val="003A7304"/>
    <w:rPr>
      <w:rFonts w:ascii="宋体" w:hAnsi="宋体"/>
    </w:rPr>
  </w:style>
  <w:style w:styleId="af3" w:type="table">
    <w:name w:val="Table Grid"/>
    <w:basedOn w:val="a2"/>
    <w:rsid w:val="00740315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3</Pages>
  <Words>1280</Words>
  <Characters>7300</Characters>
  <Application>Microsoft Office Word</Application>
  <DocSecurity>0</DocSecurity>
  <Lines>60</Lines>
  <Paragraphs>17</Paragraphs>
  <ScaleCrop>false</ScaleCrop>
  <Company/>
  <LinksUpToDate>false</LinksUpToDate>
  <CharactersWithSpaces>8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计算题：交通事故案例</dc:title>
  <dc:creator>胡华平</dc:creator>
  <dc:description>交通事故案例，虚拟变量回归模型+约束回归</dc:description>
  <dc:language>zh-Hans</dc:language>
  <cp:keywords/>
  <dcterms:created xsi:type="dcterms:W3CDTF">2025-12-29T07:34:16Z</dcterms:created>
  <dcterms:modified xsi:type="dcterms:W3CDTF">2025-12-29T07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ibliographystyle">
    <vt:lpwstr>apa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rossref">
    <vt:lpwstr/>
  </property>
  <property fmtid="{D5CDD505-2E9C-101B-9397-08002B2CF9AE}" pid="9" name="date">
    <vt:lpwstr>2025-12-22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>True</vt:lpwstr>
  </property>
  <property fmtid="{D5CDD505-2E9C-101B-9397-08002B2CF9AE}" pid="14" name="labels">
    <vt:lpwstr/>
  </property>
  <property fmtid="{D5CDD505-2E9C-101B-9397-08002B2CF9AE}" pid="15" name="subtitle">
    <vt:lpwstr>虚拟变量回归模型+约束回归</vt:lpwstr>
  </property>
  <property fmtid="{D5CDD505-2E9C-101B-9397-08002B2CF9AE}" pid="16" name="title-block-banner">
    <vt:lpwstr>True</vt:lpwstr>
  </property>
  <property fmtid="{D5CDD505-2E9C-101B-9397-08002B2CF9AE}" pid="17" name="toc-title">
    <vt:lpwstr>目录</vt:lpwstr>
  </property>
</Properties>
</file>